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E3B59" w:rsidP="009344FF">
      <w:r w:rsidRPr="003E3B59">
        <w:t>Accepted</w:t>
      </w:r>
      <w:r w:rsidR="006C6CA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21C10" w:rsidRPr="00D21C10" w:rsidRDefault="00D21C10" w:rsidP="009344FF">
      <w:bookmarkStart w:id="0" w:name="_GoBack"/>
      <w:proofErr w:type="spellStart"/>
      <w:r w:rsidRPr="00D21C10">
        <w:t>Dr.</w:t>
      </w:r>
      <w:proofErr w:type="spellEnd"/>
      <w:r w:rsidRPr="00D21C10">
        <w:t xml:space="preserve"> Tushar Ranjan, Bihar Agricultural University, India</w:t>
      </w:r>
      <w:bookmarkEnd w:id="0"/>
    </w:p>
    <w:sectPr w:rsidR="00D21C10" w:rsidRPr="00D21C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yNDMzMjA3NDc2NDBR0lEKTi0uzszPAykwrAUA7qMMDCwAAAA="/>
  </w:docVars>
  <w:rsids>
    <w:rsidRoot w:val="00A72896"/>
    <w:rsid w:val="002C0B2C"/>
    <w:rsid w:val="003E3B59"/>
    <w:rsid w:val="006C6CA3"/>
    <w:rsid w:val="009344FF"/>
    <w:rsid w:val="009F328F"/>
    <w:rsid w:val="00A72896"/>
    <w:rsid w:val="00D2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CDD91"/>
  <w15:docId w15:val="{98430CBA-84EF-4794-BBC0-B92CEF03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8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14T07:19:00Z</dcterms:modified>
</cp:coreProperties>
</file>